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329b389084e9f9eb1d68637c6f94cf1ea36bc59"/>
    <w:p>
      <w:pPr>
        <w:pStyle w:val="Heading1"/>
      </w:pPr>
      <w:r>
        <w:t xml:space="preserve">Cover Letter for Marine Engineer Position in Israel Tel Aviv</w:t>
      </w:r>
    </w:p>
    <w:p>
      <w:pPr>
        <w:pStyle w:val="FirstParagraph"/>
      </w:pPr>
      <w:r>
        <w:t xml:space="preserve">Dear [Hiring Manager's Name],</w:t>
      </w:r>
    </w:p>
    <w:p>
      <w:pPr>
        <w:pStyle w:val="BodyText"/>
      </w:pPr>
      <w:r>
        <w:t xml:space="preserve">As a dedicated and experienced Marine Engineer with over [X years] of expertise in ship systems, propulsion technologies, and maritime operations, I am writing to express my enthusiastic interest in the Marine Engineer position at [Company Name] in Israel Tel Aviv. This opportunity aligns perfectly with my professional goals and passion for contributing to the dynamic maritime industry of Israel. With a strong technical background, a commitment to excellence, and a deep understanding of the unique challenges and opportunities in this region, I am eager to bring my skills to your team.</w:t>
      </w:r>
    </w:p>
    <w:p>
      <w:pPr>
        <w:pStyle w:val="BodyText"/>
      </w:pPr>
      <w:r>
        <w:t xml:space="preserve">My journey as a Marine Engineer began [mention your starting point, e.g., "during my studies at XYZ University" or "through hands-on experience aboard commercial vessels"]. Over the years, I have worked on a wide range of projects, from designing and maintaining ship propulsion systems to optimizing energy efficiency and ensuring compliance with international maritime regulations. My expertise spans mechanical engineering, electrical systems, HVAC (heating, ventilation, and air conditioning), and safety protocols critical to the operation of vessels in both coastal and open-sea environments. I am particularly proud of my ability to adapt technical solutions to diverse operational demands while maintaining a focus on sustainability and innovation.</w:t>
      </w:r>
    </w:p>
    <w:p>
      <w:pPr>
        <w:pStyle w:val="BodyText"/>
      </w:pPr>
      <w:r>
        <w:t xml:space="preserve">Israel Tel Aviv is a hub of maritime activity, with its strategic location along the Mediterranean Sea making it a vital center for shipping, naval operations, and port infrastructure. As a Marine Engineer, I understand the importance of tailoring my skills to meet the specific needs of this region. Whether it involves working on commercial cargo ships, cruise vessels, or specialized offshore platforms, I am committed to delivering reliable and efficient solutions that support the growth of Israel's maritime sector. My experience in [mention specific projects or skills relevant to Tel Aviv's industry] has prepared me to contribute effectively to your organization’s mission.</w:t>
      </w:r>
    </w:p>
    <w:p>
      <w:pPr>
        <w:pStyle w:val="BodyText"/>
      </w:pPr>
      <w:r>
        <w:t xml:space="preserve">One of the key aspects that draws me to this position is the opportunity to work within a culturally rich and technologically advanced environment like Israel Tel Aviv. The region’s emphasis on innovation, coupled with its growing focus on green technologies and sustainable practices, resonates deeply with my professional values. I am especially interested in exploring how modern Marine Engineering can integrate cutting-edge solutions such as smart ship systems, renewable energy sources, and digital monitoring tools to enhance operational efficiency and reduce environmental impact. I am confident that my technical acumen and forward-thinking mindset will allow me to make a meaningful contribution to your team.</w:t>
      </w:r>
    </w:p>
    <w:p>
      <w:pPr>
        <w:pStyle w:val="BodyText"/>
      </w:pPr>
      <w:r>
        <w:t xml:space="preserve">Throughout my career, I have developed a reputation for reliability, problem-solving, and teamwork. In previous roles, I have collaborated with cross-functional teams to troubleshoot complex mechanical issues, implement preventive maintenance schedules, and ensure compliance with safety standards. My ability to communicate effectively with both technical and non-technical stakeholders has enabled me to lead projects from concept to completion while maintaining high levels of quality and efficiency. For example, [briefly describe a relevant achievement or project]. These experiences have sharpened my ability to work under pressure, manage deadlines, and deliver results in fast-paced environments.</w:t>
      </w:r>
    </w:p>
    <w:p>
      <w:pPr>
        <w:pStyle w:val="BodyText"/>
      </w:pPr>
      <w:r>
        <w:t xml:space="preserve">What sets me apart as a Marine Engineer is my unwavering commitment to continuous learning and professional development. I regularly attend industry conferences, participate in training programs on emerging technologies, and stay updated on the latest regulations governing maritime operations. This proactive approach ensures that I am always equipped with the knowledge and tools needed to address evolving challenges in the field. In Israel Tel Aviv, where innovation is a cornerstone of progress, I believe this dedication to growth will enable me to thrive and contribute to your organization’s success.</w:t>
      </w:r>
    </w:p>
    <w:p>
      <w:pPr>
        <w:pStyle w:val="BodyText"/>
      </w:pPr>
      <w:r>
        <w:t xml:space="preserve">I am particularly drawn to [Company Name] because of its [mention something specific about the company, e.g., "reputation for excellence in marine engineering," "commitment to sustainable practices," or "focus on cutting-edge technologies"]. I am excited about the opportunity to work alongside a team of professionals who share my passion for advancing the maritime industry while adhering to the highest standards of safety and quality. My goal is to leverage my skills and experience to support your projects, whether they involve vessel maintenance, system upgrades, or the development of new engineering solutions tailored to Israel’s unique maritime landscape.</w:t>
      </w:r>
    </w:p>
    <w:p>
      <w:pPr>
        <w:pStyle w:val="BodyText"/>
      </w:pPr>
      <w:r>
        <w:t xml:space="preserve">In conclusion, I am confident that my qualifications, combined with my enthusiasm for working in Israel Tel Aviv’s vibrant maritime sector, make me an ideal candidate for this position. I would be honored to discuss how my background and vision align with the goals of [Company Name]. Thank you for considering my application. I look forward to the possibility of contributing to your team and helping drive innovation in Marine Engineering in Israel Tel Aviv.</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 in Israel Tel Aviv</dc:title>
  <dc:creator/>
  <dc:language>en</dc:language>
  <cp:keywords/>
  <dcterms:created xsi:type="dcterms:W3CDTF">2026-07-21T08:23:25Z</dcterms:created>
  <dcterms:modified xsi:type="dcterms:W3CDTF">2026-07-21T08:23:25Z</dcterms:modified>
</cp:coreProperties>
</file>

<file path=docProps/custom.xml><?xml version="1.0" encoding="utf-8"?>
<Properties xmlns="http://schemas.openxmlformats.org/officeDocument/2006/custom-properties" xmlns:vt="http://schemas.openxmlformats.org/officeDocument/2006/docPropsVTypes"/>
</file>